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le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.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bookmarkStart w:id="0" w:name="tbl:2"/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8T18:16:55Z</dcterms:created>
  <dcterms:modified xsi:type="dcterms:W3CDTF">2018-08-08T18:16:55Z</dcterms:modified>
</cp:coreProperties>
</file>